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503250" w14:textId="0970402F" w:rsidR="00C5391F" w:rsidRDefault="002D42F8" w:rsidP="008C34C6">
      <w:pPr>
        <w:spacing w:after="0"/>
        <w:contextualSpacing/>
        <w:jc w:val="center"/>
        <w:rPr>
          <w:b/>
        </w:rPr>
      </w:pPr>
      <w:r>
        <w:rPr>
          <w:b/>
        </w:rPr>
        <w:t xml:space="preserve">Lesson </w:t>
      </w:r>
      <w:r w:rsidR="00256E83">
        <w:rPr>
          <w:b/>
        </w:rPr>
        <w:t>1</w:t>
      </w:r>
      <w:r w:rsidR="007139F3">
        <w:rPr>
          <w:b/>
        </w:rPr>
        <w:t>7</w:t>
      </w:r>
      <w:r w:rsidR="00D339D6">
        <w:rPr>
          <w:b/>
        </w:rPr>
        <w:t xml:space="preserve"> – Trees</w:t>
      </w:r>
      <w:r w:rsidR="009F204F">
        <w:rPr>
          <w:b/>
        </w:rPr>
        <w:t xml:space="preserve"> I</w:t>
      </w:r>
    </w:p>
    <w:p w14:paraId="64503251" w14:textId="2B361953" w:rsidR="00D339D6" w:rsidRDefault="00D339D6" w:rsidP="008C34C6">
      <w:pPr>
        <w:spacing w:after="0"/>
        <w:contextualSpacing/>
        <w:rPr>
          <w:b/>
        </w:rPr>
      </w:pPr>
    </w:p>
    <w:p w14:paraId="1C22F15A" w14:textId="070BB979" w:rsidR="00037476" w:rsidRDefault="00037476" w:rsidP="008C34C6">
      <w:pPr>
        <w:spacing w:after="0"/>
        <w:contextualSpacing/>
        <w:rPr>
          <w:b/>
          <w:color w:val="FF0000"/>
        </w:rPr>
      </w:pPr>
    </w:p>
    <w:p w14:paraId="67D70543" w14:textId="2700BB65" w:rsidR="009F63CA" w:rsidRPr="009F63CA" w:rsidRDefault="009F63CA" w:rsidP="008C34C6">
      <w:pPr>
        <w:spacing w:after="0"/>
        <w:contextualSpacing/>
        <w:rPr>
          <w:b/>
        </w:rPr>
      </w:pPr>
      <w:r w:rsidRPr="009F63CA">
        <w:rPr>
          <w:b/>
        </w:rPr>
        <w:t>Reading Assignment:</w:t>
      </w:r>
    </w:p>
    <w:p w14:paraId="6221DABF" w14:textId="343FE488" w:rsidR="009F63CA" w:rsidRPr="00A148BF" w:rsidRDefault="00A148BF" w:rsidP="00A148BF">
      <w:pPr>
        <w:pStyle w:val="ListParagraph"/>
        <w:numPr>
          <w:ilvl w:val="0"/>
          <w:numId w:val="23"/>
        </w:numPr>
        <w:rPr>
          <w:bCs/>
        </w:rPr>
      </w:pPr>
      <w:r w:rsidRPr="00A148BF">
        <w:rPr>
          <w:bCs/>
        </w:rPr>
        <w:t>Chapter 11, Section</w:t>
      </w:r>
      <w:r w:rsidR="00296585">
        <w:rPr>
          <w:bCs/>
        </w:rPr>
        <w:t>s</w:t>
      </w:r>
      <w:r w:rsidRPr="00A148BF">
        <w:rPr>
          <w:bCs/>
        </w:rPr>
        <w:t xml:space="preserve"> </w:t>
      </w:r>
      <w:r w:rsidR="008D376A">
        <w:rPr>
          <w:bCs/>
        </w:rPr>
        <w:t>1</w:t>
      </w:r>
      <w:r w:rsidR="00296585">
        <w:rPr>
          <w:bCs/>
        </w:rPr>
        <w:t xml:space="preserve"> and </w:t>
      </w:r>
      <w:r w:rsidR="00774DD0">
        <w:rPr>
          <w:bCs/>
        </w:rPr>
        <w:t>2</w:t>
      </w:r>
      <w:r w:rsidRPr="00A148BF">
        <w:rPr>
          <w:bCs/>
        </w:rPr>
        <w:t xml:space="preserve"> of the text.</w:t>
      </w:r>
    </w:p>
    <w:p w14:paraId="0C0CDE14" w14:textId="77777777" w:rsidR="009F63CA" w:rsidRPr="009F63CA" w:rsidRDefault="009F63CA" w:rsidP="008C34C6">
      <w:pPr>
        <w:spacing w:after="0"/>
        <w:contextualSpacing/>
        <w:rPr>
          <w:b/>
        </w:rPr>
      </w:pPr>
    </w:p>
    <w:p w14:paraId="64503252" w14:textId="77777777" w:rsidR="0054627D" w:rsidRDefault="0054627D" w:rsidP="008C34C6">
      <w:pPr>
        <w:spacing w:after="0"/>
        <w:contextualSpacing/>
        <w:rPr>
          <w:b/>
        </w:rPr>
      </w:pPr>
      <w:r>
        <w:rPr>
          <w:b/>
        </w:rPr>
        <w:t>Learning Objectives:</w:t>
      </w:r>
    </w:p>
    <w:p w14:paraId="01B753A3" w14:textId="77777777" w:rsidR="00F624B9" w:rsidRDefault="00F624B9" w:rsidP="00F624B9">
      <w:pPr>
        <w:pStyle w:val="ListParagraph"/>
        <w:numPr>
          <w:ilvl w:val="0"/>
          <w:numId w:val="14"/>
        </w:numPr>
        <w:spacing w:after="0"/>
      </w:pPr>
      <w:r>
        <w:t xml:space="preserve">List the basic operations of the ADT Binary Tree </w:t>
      </w:r>
    </w:p>
    <w:p w14:paraId="71104BE2" w14:textId="77777777" w:rsidR="00F624B9" w:rsidRDefault="00F624B9" w:rsidP="00F624B9">
      <w:pPr>
        <w:pStyle w:val="ListParagraph"/>
        <w:numPr>
          <w:ilvl w:val="0"/>
          <w:numId w:val="14"/>
        </w:numPr>
        <w:spacing w:after="0"/>
      </w:pPr>
      <w:r>
        <w:t xml:space="preserve">Describe the algorithm for traversing a Binary Tree </w:t>
      </w:r>
    </w:p>
    <w:p w14:paraId="64503257" w14:textId="193C1BBC" w:rsidR="0054627D" w:rsidRPr="0054627D" w:rsidRDefault="00F624B9" w:rsidP="00F624B9">
      <w:pPr>
        <w:pStyle w:val="ListParagraph"/>
        <w:numPr>
          <w:ilvl w:val="0"/>
          <w:numId w:val="14"/>
        </w:numPr>
        <w:spacing w:after="0"/>
      </w:pPr>
      <w:r>
        <w:t>Program a reference-based implementation of a Binary Tree</w:t>
      </w:r>
    </w:p>
    <w:p w14:paraId="7E06F81B" w14:textId="3ACE062A" w:rsidR="008C34C6" w:rsidRDefault="008C34C6" w:rsidP="008C34C6">
      <w:pPr>
        <w:spacing w:after="0"/>
        <w:contextualSpacing/>
        <w:rPr>
          <w:b/>
        </w:rPr>
      </w:pPr>
    </w:p>
    <w:p w14:paraId="1CF9670D" w14:textId="77777777" w:rsidR="00452B16" w:rsidRDefault="00452B16" w:rsidP="00452B16">
      <w:pPr>
        <w:spacing w:after="0"/>
        <w:contextualSpacing/>
        <w:rPr>
          <w:b/>
        </w:rPr>
      </w:pPr>
      <w:r>
        <w:rPr>
          <w:b/>
        </w:rPr>
        <w:t>Terminology:</w:t>
      </w:r>
    </w:p>
    <w:p w14:paraId="26F325E1" w14:textId="77777777" w:rsidR="00452B16" w:rsidRDefault="00452B16" w:rsidP="00452B16">
      <w:pPr>
        <w:pStyle w:val="ListParagraph"/>
        <w:numPr>
          <w:ilvl w:val="0"/>
          <w:numId w:val="16"/>
        </w:numPr>
        <w:spacing w:after="0"/>
      </w:pPr>
      <w:r w:rsidRPr="00E100C0">
        <w:rPr>
          <w:b/>
        </w:rPr>
        <w:t xml:space="preserve">Trees </w:t>
      </w:r>
      <w:r w:rsidRPr="00D339D6">
        <w:t>are u</w:t>
      </w:r>
      <w:r>
        <w:t xml:space="preserve">sed to represent relationships.  </w:t>
      </w:r>
    </w:p>
    <w:p w14:paraId="5900FF81" w14:textId="77777777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>For example, a tree could be used to represent an organization, a family tree, or a military unit, such as an Infantry Company.</w:t>
      </w:r>
    </w:p>
    <w:p w14:paraId="1656DEBE" w14:textId="77777777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 xml:space="preserve">Each name or position within the organization would be represented by a </w:t>
      </w:r>
      <w:r w:rsidRPr="00E100C0">
        <w:rPr>
          <w:b/>
        </w:rPr>
        <w:t>node</w:t>
      </w:r>
      <w:r>
        <w:t xml:space="preserve">, or </w:t>
      </w:r>
      <w:r w:rsidRPr="00E100C0">
        <w:rPr>
          <w:b/>
        </w:rPr>
        <w:t>vertex</w:t>
      </w:r>
      <w:r>
        <w:t>, in the tree.  At the top of tree is the Company Commander.  At the next level, are the Platoon Leaders.</w:t>
      </w:r>
    </w:p>
    <w:p w14:paraId="1DABE190" w14:textId="77777777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 xml:space="preserve">The lines between the nodes are called </w:t>
      </w:r>
      <w:r w:rsidRPr="00E100C0">
        <w:rPr>
          <w:b/>
        </w:rPr>
        <w:t>edges</w:t>
      </w:r>
      <w:r>
        <w:t xml:space="preserve">.  The edge represents some form of relationship between the two nodes.  In this example, the relationship is that of superior/subordinate. </w:t>
      </w:r>
    </w:p>
    <w:p w14:paraId="65F9102D" w14:textId="77777777" w:rsidR="00452B16" w:rsidRDefault="00452B16" w:rsidP="00452B16">
      <w:pPr>
        <w:spacing w:after="0"/>
        <w:contextualSpacing/>
      </w:pPr>
    </w:p>
    <w:p w14:paraId="1EEE7766" w14:textId="77777777" w:rsidR="00452B16" w:rsidRDefault="00452B16" w:rsidP="00452B16">
      <w:pPr>
        <w:pStyle w:val="ListParagraph"/>
        <w:numPr>
          <w:ilvl w:val="0"/>
          <w:numId w:val="16"/>
        </w:numPr>
        <w:spacing w:after="0"/>
      </w:pPr>
      <w:r>
        <w:t xml:space="preserve">All trees are </w:t>
      </w:r>
      <w:r w:rsidRPr="00E100C0">
        <w:rPr>
          <w:b/>
        </w:rPr>
        <w:t>hierarchical</w:t>
      </w:r>
      <w:r>
        <w:t xml:space="preserve"> in nature.  </w:t>
      </w:r>
    </w:p>
    <w:p w14:paraId="3D6750DB" w14:textId="77777777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 xml:space="preserve">This means that a “parent-child” relationship exists between the nodes in the tree.  </w:t>
      </w:r>
    </w:p>
    <w:p w14:paraId="3F95C25E" w14:textId="77777777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 xml:space="preserve">If an edge is between node </w:t>
      </w:r>
      <w:r w:rsidRPr="00E100C0">
        <w:rPr>
          <w:i/>
        </w:rPr>
        <w:t>n</w:t>
      </w:r>
      <w:r>
        <w:t xml:space="preserve"> and node </w:t>
      </w:r>
      <w:r w:rsidRPr="00E100C0">
        <w:rPr>
          <w:i/>
        </w:rPr>
        <w:t>m</w:t>
      </w:r>
      <w:r>
        <w:t xml:space="preserve">, and node </w:t>
      </w:r>
      <w:r w:rsidRPr="00E100C0">
        <w:rPr>
          <w:i/>
        </w:rPr>
        <w:t>n</w:t>
      </w:r>
      <w:r>
        <w:t xml:space="preserve"> is above node </w:t>
      </w:r>
      <w:r w:rsidRPr="00E100C0">
        <w:rPr>
          <w:i/>
        </w:rPr>
        <w:t>m</w:t>
      </w:r>
      <w:r>
        <w:t xml:space="preserve"> in the tree, then </w:t>
      </w:r>
      <w:r w:rsidRPr="00E100C0">
        <w:rPr>
          <w:i/>
        </w:rPr>
        <w:t>n</w:t>
      </w:r>
      <w:r>
        <w:t xml:space="preserve"> is the </w:t>
      </w:r>
      <w:r w:rsidRPr="00E100C0">
        <w:rPr>
          <w:b/>
        </w:rPr>
        <w:t>parent</w:t>
      </w:r>
      <w:r>
        <w:t xml:space="preserve"> of </w:t>
      </w:r>
      <w:r w:rsidRPr="00E100C0">
        <w:rPr>
          <w:i/>
        </w:rPr>
        <w:t>m</w:t>
      </w:r>
      <w:r>
        <w:t xml:space="preserve">, and </w:t>
      </w:r>
      <w:r w:rsidRPr="00E100C0">
        <w:rPr>
          <w:i/>
        </w:rPr>
        <w:t>m</w:t>
      </w:r>
      <w:r>
        <w:t xml:space="preserve"> is a </w:t>
      </w:r>
      <w:r w:rsidRPr="00E100C0">
        <w:rPr>
          <w:b/>
        </w:rPr>
        <w:t>child</w:t>
      </w:r>
      <w:r>
        <w:t xml:space="preserve"> of </w:t>
      </w:r>
      <w:r w:rsidRPr="00E100C0">
        <w:rPr>
          <w:i/>
        </w:rPr>
        <w:t>n</w:t>
      </w:r>
      <w:r>
        <w:t xml:space="preserve">.  </w:t>
      </w:r>
    </w:p>
    <w:p w14:paraId="6F4E5DB2" w14:textId="77777777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 xml:space="preserve">Children of the same parent are called </w:t>
      </w:r>
      <w:r w:rsidRPr="00E100C0">
        <w:rPr>
          <w:b/>
        </w:rPr>
        <w:t>siblings</w:t>
      </w:r>
      <w:r>
        <w:t xml:space="preserve">.  Each node in a tree has, at most, one parent, and exactly one node—called the </w:t>
      </w:r>
      <w:r w:rsidRPr="00E100C0">
        <w:rPr>
          <w:b/>
        </w:rPr>
        <w:t>root</w:t>
      </w:r>
      <w:r>
        <w:t xml:space="preserve"> of the tree—has no parent.  </w:t>
      </w:r>
    </w:p>
    <w:p w14:paraId="2C6D75CB" w14:textId="77777777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 xml:space="preserve">A node that has no children is called a </w:t>
      </w:r>
      <w:r w:rsidRPr="00E100C0">
        <w:rPr>
          <w:b/>
        </w:rPr>
        <w:t>leaf</w:t>
      </w:r>
      <w:r>
        <w:t xml:space="preserve"> of the tree.</w:t>
      </w:r>
    </w:p>
    <w:p w14:paraId="7E4CB799" w14:textId="77777777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 xml:space="preserve">The parent-child relationship between the nodes is generalized to the relationships </w:t>
      </w:r>
      <w:r w:rsidRPr="00E100C0">
        <w:rPr>
          <w:b/>
        </w:rPr>
        <w:t>ancestor</w:t>
      </w:r>
      <w:r>
        <w:t xml:space="preserve"> and </w:t>
      </w:r>
      <w:r w:rsidRPr="00E100C0">
        <w:rPr>
          <w:b/>
        </w:rPr>
        <w:t>descend</w:t>
      </w:r>
      <w:r>
        <w:rPr>
          <w:b/>
        </w:rPr>
        <w:t>a</w:t>
      </w:r>
      <w:r w:rsidRPr="00E100C0">
        <w:rPr>
          <w:b/>
        </w:rPr>
        <w:t>nt</w:t>
      </w:r>
      <w:r>
        <w:t xml:space="preserve">.  For a node </w:t>
      </w:r>
      <w:r w:rsidRPr="00E100C0">
        <w:rPr>
          <w:i/>
        </w:rPr>
        <w:t>n</w:t>
      </w:r>
      <w:r>
        <w:t xml:space="preserve">, any node along the path between </w:t>
      </w:r>
      <w:r w:rsidRPr="00E100C0">
        <w:rPr>
          <w:i/>
        </w:rPr>
        <w:t>n</w:t>
      </w:r>
      <w:r>
        <w:t xml:space="preserve"> and the root is an ancestor of </w:t>
      </w:r>
      <w:r w:rsidRPr="00E100C0">
        <w:rPr>
          <w:i/>
        </w:rPr>
        <w:t>n</w:t>
      </w:r>
      <w:r>
        <w:t xml:space="preserve"> (including the root).  Any child of </w:t>
      </w:r>
      <w:r w:rsidRPr="00E100C0">
        <w:rPr>
          <w:i/>
        </w:rPr>
        <w:t>n</w:t>
      </w:r>
      <w:r>
        <w:t xml:space="preserve"> (or a child of a child, etc.) is a descendent of node </w:t>
      </w:r>
      <w:r w:rsidRPr="00E100C0">
        <w:rPr>
          <w:i/>
        </w:rPr>
        <w:t>n</w:t>
      </w:r>
      <w:r>
        <w:t>.</w:t>
      </w:r>
    </w:p>
    <w:p w14:paraId="602C5407" w14:textId="1FA07CAB" w:rsidR="00452B16" w:rsidRDefault="00452B16" w:rsidP="00452B16">
      <w:pPr>
        <w:pStyle w:val="ListParagraph"/>
        <w:numPr>
          <w:ilvl w:val="1"/>
          <w:numId w:val="16"/>
        </w:numPr>
        <w:spacing w:after="0"/>
      </w:pPr>
      <w:r>
        <w:t xml:space="preserve">A </w:t>
      </w:r>
      <w:r w:rsidRPr="00E100C0">
        <w:rPr>
          <w:b/>
        </w:rPr>
        <w:t>subtree</w:t>
      </w:r>
      <w:r>
        <w:t xml:space="preserve"> in a tree is any node in the tree together will all of its descendants.  A </w:t>
      </w:r>
      <w:r w:rsidRPr="00E100C0">
        <w:rPr>
          <w:b/>
        </w:rPr>
        <w:t xml:space="preserve">subtree of a node </w:t>
      </w:r>
      <w:r w:rsidRPr="00E100C0">
        <w:rPr>
          <w:b/>
          <w:i/>
        </w:rPr>
        <w:t>n</w:t>
      </w:r>
      <w:r>
        <w:t xml:space="preserve"> is a subtree rooted at a child of </w:t>
      </w:r>
      <w:r w:rsidRPr="00E100C0">
        <w:rPr>
          <w:i/>
        </w:rPr>
        <w:t>n</w:t>
      </w:r>
      <w:r>
        <w:t>.</w:t>
      </w:r>
    </w:p>
    <w:p w14:paraId="6ADB63B7" w14:textId="18607A5E" w:rsidR="00452B16" w:rsidRDefault="009D29CF" w:rsidP="00452B16">
      <w:pPr>
        <w:spacing w:after="0"/>
      </w:pPr>
      <w:r w:rsidRPr="009D29CF">
        <w:lastRenderedPageBreak/>
        <w:drawing>
          <wp:inline distT="0" distB="0" distL="0" distR="0" wp14:anchorId="484338EC" wp14:editId="78139F9E">
            <wp:extent cx="5234195" cy="3752850"/>
            <wp:effectExtent l="0" t="0" r="5080" b="0"/>
            <wp:docPr id="1" name="Picture 1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43283" cy="3759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20FE6" w14:textId="77777777" w:rsidR="00440CA0" w:rsidRDefault="00440CA0" w:rsidP="00440CA0">
      <w:pPr>
        <w:spacing w:after="0"/>
      </w:pPr>
    </w:p>
    <w:p w14:paraId="6222A74A" w14:textId="5E641AFC" w:rsidR="00440CA0" w:rsidRDefault="00440CA0" w:rsidP="00440CA0">
      <w:pPr>
        <w:spacing w:after="0"/>
      </w:pPr>
      <w:r w:rsidRPr="00440CA0">
        <w:drawing>
          <wp:inline distT="0" distB="0" distL="0" distR="0" wp14:anchorId="416C23C4" wp14:editId="415B0814">
            <wp:extent cx="4752975" cy="3234155"/>
            <wp:effectExtent l="0" t="0" r="0" b="4445"/>
            <wp:docPr id="2" name="Picture 2" descr="A picture containing text, envelo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envelop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59399" cy="323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7F433" w14:textId="2D1002D3" w:rsidR="007714E9" w:rsidRDefault="007714E9">
      <w:r>
        <w:br w:type="page"/>
      </w:r>
    </w:p>
    <w:p w14:paraId="5A491844" w14:textId="77777777" w:rsidR="007714E9" w:rsidRDefault="007714E9" w:rsidP="00440CA0">
      <w:pPr>
        <w:spacing w:after="0"/>
      </w:pPr>
    </w:p>
    <w:p w14:paraId="73E54297" w14:textId="7D2ADA35" w:rsidR="008B2868" w:rsidRDefault="00260B89" w:rsidP="008B2868">
      <w:pPr>
        <w:pStyle w:val="ListParagraph"/>
        <w:numPr>
          <w:ilvl w:val="0"/>
          <w:numId w:val="16"/>
        </w:numPr>
        <w:spacing w:after="0"/>
      </w:pPr>
      <w:r>
        <w:t>Formally, a binary tree is a set T of nodes such that either:</w:t>
      </w:r>
    </w:p>
    <w:p w14:paraId="6422D897" w14:textId="77777777" w:rsidR="008B2868" w:rsidRDefault="00260B89" w:rsidP="008B2868">
      <w:pPr>
        <w:pStyle w:val="ListParagraph"/>
        <w:numPr>
          <w:ilvl w:val="1"/>
          <w:numId w:val="16"/>
        </w:numPr>
        <w:spacing w:after="0"/>
      </w:pPr>
      <w:r w:rsidRPr="008B2868">
        <w:rPr>
          <w:i/>
        </w:rPr>
        <w:t>T</w:t>
      </w:r>
      <w:r>
        <w:t xml:space="preserve"> is empty, or</w:t>
      </w:r>
    </w:p>
    <w:p w14:paraId="1EB4292D" w14:textId="77777777" w:rsidR="008B2868" w:rsidRDefault="00260B89" w:rsidP="008B2868">
      <w:pPr>
        <w:pStyle w:val="ListParagraph"/>
        <w:numPr>
          <w:ilvl w:val="1"/>
          <w:numId w:val="16"/>
        </w:numPr>
        <w:spacing w:after="0"/>
      </w:pPr>
      <w:r w:rsidRPr="008B2868">
        <w:rPr>
          <w:i/>
        </w:rPr>
        <w:t>T</w:t>
      </w:r>
      <w:r>
        <w:t xml:space="preserve"> is partitioned into three disjoint subsets:</w:t>
      </w:r>
    </w:p>
    <w:p w14:paraId="6476F49C" w14:textId="77777777" w:rsidR="008B2868" w:rsidRDefault="00260B89" w:rsidP="008B2868">
      <w:pPr>
        <w:pStyle w:val="ListParagraph"/>
        <w:numPr>
          <w:ilvl w:val="2"/>
          <w:numId w:val="16"/>
        </w:numPr>
        <w:spacing w:after="0"/>
      </w:pPr>
      <w:r>
        <w:t xml:space="preserve">A single node </w:t>
      </w:r>
      <w:r w:rsidRPr="008B2868">
        <w:rPr>
          <w:i/>
        </w:rPr>
        <w:t>r</w:t>
      </w:r>
      <w:r>
        <w:t>, the root;</w:t>
      </w:r>
    </w:p>
    <w:p w14:paraId="64503270" w14:textId="4C75F64E" w:rsidR="00260B89" w:rsidRDefault="00260B89" w:rsidP="008B2868">
      <w:pPr>
        <w:pStyle w:val="ListParagraph"/>
        <w:numPr>
          <w:ilvl w:val="2"/>
          <w:numId w:val="16"/>
        </w:numPr>
        <w:spacing w:after="0"/>
      </w:pPr>
      <w:r>
        <w:t xml:space="preserve">Two possibly empty sets that are binary trees, called </w:t>
      </w:r>
      <w:r w:rsidRPr="008B2868">
        <w:rPr>
          <w:b/>
        </w:rPr>
        <w:t>left</w:t>
      </w:r>
      <w:r>
        <w:t xml:space="preserve"> and </w:t>
      </w:r>
      <w:r w:rsidRPr="008B2868">
        <w:rPr>
          <w:b/>
        </w:rPr>
        <w:t>right</w:t>
      </w:r>
      <w:r>
        <w:t xml:space="preserve"> subtrees of r.</w:t>
      </w:r>
    </w:p>
    <w:p w14:paraId="017B6EE8" w14:textId="6ACB1E40" w:rsidR="00F624B9" w:rsidRDefault="00F624B9" w:rsidP="008C34C6">
      <w:pPr>
        <w:spacing w:after="0"/>
        <w:contextualSpacing/>
      </w:pPr>
    </w:p>
    <w:p w14:paraId="0D547D02" w14:textId="77777777" w:rsidR="00452B16" w:rsidRDefault="00452B16" w:rsidP="008C34C6">
      <w:pPr>
        <w:spacing w:after="0"/>
        <w:contextualSpacing/>
      </w:pPr>
    </w:p>
    <w:p w14:paraId="292622C1" w14:textId="77777777" w:rsidR="00CE7E58" w:rsidRDefault="002E0AE5" w:rsidP="00CE7E58">
      <w:pPr>
        <w:pStyle w:val="ListParagraph"/>
        <w:numPr>
          <w:ilvl w:val="0"/>
          <w:numId w:val="16"/>
        </w:numPr>
        <w:spacing w:after="0"/>
      </w:pPr>
      <w:r>
        <w:t>T is a binary tree if either</w:t>
      </w:r>
    </w:p>
    <w:p w14:paraId="43768E7A" w14:textId="77777777" w:rsidR="00CE7E58" w:rsidRDefault="002E0AE5" w:rsidP="00CE7E58">
      <w:pPr>
        <w:pStyle w:val="ListParagraph"/>
        <w:numPr>
          <w:ilvl w:val="1"/>
          <w:numId w:val="16"/>
        </w:numPr>
        <w:spacing w:after="0"/>
      </w:pPr>
      <w:r w:rsidRPr="00CE7E58">
        <w:rPr>
          <w:i/>
        </w:rPr>
        <w:t>T</w:t>
      </w:r>
      <w:r>
        <w:t xml:space="preserve"> has no nodes, or</w:t>
      </w:r>
    </w:p>
    <w:p w14:paraId="64503275" w14:textId="20C86926" w:rsidR="002E0AE5" w:rsidRDefault="002E0AE5" w:rsidP="00CE7E58">
      <w:pPr>
        <w:pStyle w:val="ListParagraph"/>
        <w:numPr>
          <w:ilvl w:val="1"/>
          <w:numId w:val="16"/>
        </w:numPr>
        <w:spacing w:after="0"/>
      </w:pPr>
      <w:r w:rsidRPr="00CE7E58">
        <w:rPr>
          <w:i/>
        </w:rPr>
        <w:t>T</w:t>
      </w:r>
      <w:r>
        <w:t xml:space="preserve"> is of the form</w:t>
      </w:r>
    </w:p>
    <w:p w14:paraId="64503276" w14:textId="77777777" w:rsidR="002E0AE5" w:rsidRPr="002E0AE5" w:rsidRDefault="002E0AE5" w:rsidP="008C34C6">
      <w:pPr>
        <w:pStyle w:val="ListParagraph"/>
        <w:spacing w:after="0"/>
        <w:ind w:left="2160"/>
        <w:rPr>
          <w:i/>
        </w:rPr>
      </w:pPr>
      <w:r>
        <w:t xml:space="preserve">      </w:t>
      </w:r>
      <w:r w:rsidRPr="002E0AE5">
        <w:rPr>
          <w:i/>
        </w:rPr>
        <w:t>r</w:t>
      </w:r>
    </w:p>
    <w:p w14:paraId="64503277" w14:textId="77777777" w:rsidR="002E0AE5" w:rsidRDefault="002E0AE5" w:rsidP="008C34C6">
      <w:pPr>
        <w:spacing w:after="0"/>
        <w:contextualSpacing/>
      </w:pPr>
      <w:r>
        <w:tab/>
      </w:r>
      <w:r>
        <w:tab/>
      </w:r>
      <w:r>
        <w:tab/>
        <w:t xml:space="preserve">   /    \</w:t>
      </w:r>
    </w:p>
    <w:p w14:paraId="64503278" w14:textId="77777777" w:rsidR="002E0AE5" w:rsidRDefault="002E0AE5" w:rsidP="008C34C6">
      <w:pPr>
        <w:spacing w:after="0"/>
        <w:contextualSpacing/>
      </w:pPr>
      <w:r>
        <w:tab/>
      </w:r>
      <w:r>
        <w:tab/>
      </w:r>
      <w:r>
        <w:tab/>
      </w:r>
      <w:r w:rsidRPr="002E0AE5">
        <w:rPr>
          <w:i/>
        </w:rPr>
        <w:t>T</w:t>
      </w:r>
      <w:r w:rsidRPr="002E0AE5">
        <w:rPr>
          <w:i/>
          <w:vertAlign w:val="subscript"/>
        </w:rPr>
        <w:t>L</w:t>
      </w:r>
      <w:r>
        <w:t xml:space="preserve">        </w:t>
      </w:r>
      <w:r w:rsidRPr="002E0AE5">
        <w:rPr>
          <w:i/>
        </w:rPr>
        <w:t>T</w:t>
      </w:r>
      <w:r w:rsidRPr="002E0AE5">
        <w:rPr>
          <w:i/>
          <w:vertAlign w:val="subscript"/>
        </w:rPr>
        <w:t>R</w:t>
      </w:r>
    </w:p>
    <w:p w14:paraId="64503279" w14:textId="77777777" w:rsidR="002E0AE5" w:rsidRDefault="002E0AE5" w:rsidP="008C34C6">
      <w:pPr>
        <w:spacing w:after="0"/>
        <w:contextualSpacing/>
      </w:pPr>
      <w:r>
        <w:tab/>
      </w:r>
      <w:r>
        <w:tab/>
        <w:t xml:space="preserve">Where r is a node and </w:t>
      </w:r>
      <w:r w:rsidRPr="002E0AE5">
        <w:rPr>
          <w:i/>
        </w:rPr>
        <w:t>T</w:t>
      </w:r>
      <w:r w:rsidRPr="002E0AE5">
        <w:rPr>
          <w:i/>
          <w:vertAlign w:val="subscript"/>
        </w:rPr>
        <w:t>L</w:t>
      </w:r>
      <w:r>
        <w:t xml:space="preserve"> and </w:t>
      </w:r>
      <w:r w:rsidRPr="002E0AE5">
        <w:rPr>
          <w:i/>
        </w:rPr>
        <w:t>T</w:t>
      </w:r>
      <w:r w:rsidRPr="002E0AE5">
        <w:rPr>
          <w:i/>
          <w:vertAlign w:val="subscript"/>
        </w:rPr>
        <w:t>R</w:t>
      </w:r>
      <w:r>
        <w:t xml:space="preserve"> are both binary trees.</w:t>
      </w:r>
    </w:p>
    <w:p w14:paraId="482384BC" w14:textId="5525FD2C" w:rsidR="0081430C" w:rsidRDefault="0081430C" w:rsidP="008C34C6">
      <w:pPr>
        <w:spacing w:after="0"/>
        <w:contextualSpacing/>
      </w:pPr>
      <w:r w:rsidRPr="0081430C">
        <w:drawing>
          <wp:inline distT="0" distB="0" distL="0" distR="0" wp14:anchorId="2D6E5787" wp14:editId="242452E5">
            <wp:extent cx="5838825" cy="3722251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2742" cy="3724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7AFBE" w14:textId="68DA705A" w:rsidR="0081430C" w:rsidRDefault="0081430C">
      <w:r>
        <w:br w:type="page"/>
      </w:r>
    </w:p>
    <w:p w14:paraId="1F1510E0" w14:textId="77777777" w:rsidR="00C87340" w:rsidRDefault="00C87340" w:rsidP="008C34C6">
      <w:pPr>
        <w:spacing w:after="0"/>
        <w:contextualSpacing/>
      </w:pPr>
    </w:p>
    <w:p w14:paraId="7E365B59" w14:textId="77777777" w:rsidR="00247E01" w:rsidRDefault="00247E01" w:rsidP="00247E01">
      <w:pPr>
        <w:pStyle w:val="ListParagraph"/>
        <w:numPr>
          <w:ilvl w:val="0"/>
          <w:numId w:val="17"/>
        </w:numPr>
        <w:spacing w:after="0"/>
      </w:pPr>
      <w:r>
        <w:t xml:space="preserve">The </w:t>
      </w:r>
      <w:r w:rsidRPr="0075057A">
        <w:rPr>
          <w:b/>
        </w:rPr>
        <w:t>height of a tree</w:t>
      </w:r>
      <w:r>
        <w:t xml:space="preserve"> is the number of nodes on the longest path from the root to a leaf.  There are other equivalent ways to define the height of a tree </w:t>
      </w:r>
      <w:r w:rsidRPr="0075057A">
        <w:rPr>
          <w:i/>
        </w:rPr>
        <w:t>T</w:t>
      </w:r>
      <w:r>
        <w:t xml:space="preserve">.  One way uses the following definition of the level of a node </w:t>
      </w:r>
      <w:r w:rsidRPr="0075057A">
        <w:rPr>
          <w:i/>
        </w:rPr>
        <w:t>n</w:t>
      </w:r>
      <w:r>
        <w:t>:</w:t>
      </w:r>
    </w:p>
    <w:p w14:paraId="065B5847" w14:textId="77777777" w:rsidR="00247E01" w:rsidRDefault="00247E01" w:rsidP="00247E01">
      <w:pPr>
        <w:pStyle w:val="ListParagraph"/>
        <w:numPr>
          <w:ilvl w:val="1"/>
          <w:numId w:val="17"/>
        </w:numPr>
        <w:spacing w:after="0"/>
      </w:pPr>
      <w:r>
        <w:t xml:space="preserve">If n is the root of </w:t>
      </w:r>
      <w:r w:rsidRPr="0075057A">
        <w:rPr>
          <w:i/>
        </w:rPr>
        <w:t>T</w:t>
      </w:r>
      <w:r>
        <w:t>, it is at level 1.</w:t>
      </w:r>
    </w:p>
    <w:p w14:paraId="7956417B" w14:textId="77777777" w:rsidR="00247E01" w:rsidRDefault="00247E01" w:rsidP="00247E01">
      <w:pPr>
        <w:pStyle w:val="ListParagraph"/>
        <w:numPr>
          <w:ilvl w:val="1"/>
          <w:numId w:val="17"/>
        </w:numPr>
        <w:spacing w:after="0"/>
      </w:pPr>
      <w:r>
        <w:t xml:space="preserve">If n is not the root of </w:t>
      </w:r>
      <w:r w:rsidRPr="0075057A">
        <w:rPr>
          <w:i/>
        </w:rPr>
        <w:t>T</w:t>
      </w:r>
      <w:r>
        <w:t>, its level is 1 greater than the level of its parent.</w:t>
      </w:r>
    </w:p>
    <w:p w14:paraId="7D1AF388" w14:textId="77777777" w:rsidR="00247E01" w:rsidRDefault="00247E01" w:rsidP="00247E01">
      <w:pPr>
        <w:spacing w:after="0"/>
      </w:pPr>
    </w:p>
    <w:p w14:paraId="0DFD9F52" w14:textId="77777777" w:rsidR="00247E01" w:rsidRDefault="00247E01" w:rsidP="00247E01">
      <w:pPr>
        <w:pStyle w:val="ListParagraph"/>
        <w:numPr>
          <w:ilvl w:val="0"/>
          <w:numId w:val="17"/>
        </w:numPr>
        <w:spacing w:after="0"/>
      </w:pPr>
      <w:r>
        <w:t>For binary trees, it is often convenient to use a recursive definition of height:</w:t>
      </w:r>
    </w:p>
    <w:p w14:paraId="55D5CA74" w14:textId="77777777" w:rsidR="00247E01" w:rsidRDefault="00247E01" w:rsidP="00247E01">
      <w:pPr>
        <w:pStyle w:val="ListParagraph"/>
        <w:numPr>
          <w:ilvl w:val="1"/>
          <w:numId w:val="17"/>
        </w:numPr>
        <w:spacing w:after="0"/>
      </w:pPr>
      <w:r>
        <w:t xml:space="preserve">If </w:t>
      </w:r>
      <w:r w:rsidRPr="00B53176">
        <w:rPr>
          <w:i/>
        </w:rPr>
        <w:t>T</w:t>
      </w:r>
      <w:r>
        <w:t xml:space="preserve"> is empty, its height is 0.</w:t>
      </w:r>
    </w:p>
    <w:p w14:paraId="05C4B0CA" w14:textId="77777777" w:rsidR="00247E01" w:rsidRDefault="00247E01" w:rsidP="00247E01">
      <w:pPr>
        <w:pStyle w:val="ListParagraph"/>
        <w:numPr>
          <w:ilvl w:val="1"/>
          <w:numId w:val="17"/>
        </w:numPr>
        <w:spacing w:after="0"/>
      </w:pPr>
      <w:r>
        <w:t xml:space="preserve">If </w:t>
      </w:r>
      <w:r w:rsidRPr="00B53176">
        <w:rPr>
          <w:i/>
        </w:rPr>
        <w:t>T</w:t>
      </w:r>
      <w:r>
        <w:t xml:space="preserve"> is a nonempty binary tree, then because </w:t>
      </w:r>
      <w:r w:rsidRPr="00B53176">
        <w:rPr>
          <w:i/>
        </w:rPr>
        <w:t>T</w:t>
      </w:r>
      <w:r>
        <w:t xml:space="preserve"> is of the form</w:t>
      </w:r>
    </w:p>
    <w:p w14:paraId="65BEF765" w14:textId="77777777" w:rsidR="00247E01" w:rsidRPr="002E0AE5" w:rsidRDefault="00247E01" w:rsidP="00247E01">
      <w:pPr>
        <w:pStyle w:val="ListParagraph"/>
        <w:spacing w:after="0"/>
        <w:ind w:left="2160" w:firstLine="720"/>
        <w:rPr>
          <w:i/>
        </w:rPr>
      </w:pPr>
      <w:r>
        <w:t xml:space="preserve">      </w:t>
      </w:r>
      <w:r w:rsidRPr="002E0AE5">
        <w:rPr>
          <w:i/>
        </w:rPr>
        <w:t>r</w:t>
      </w:r>
    </w:p>
    <w:p w14:paraId="6A25B881" w14:textId="77777777" w:rsidR="00247E01" w:rsidRDefault="00247E01" w:rsidP="00247E01">
      <w:pPr>
        <w:spacing w:after="0"/>
        <w:contextualSpacing/>
      </w:pPr>
      <w:r>
        <w:tab/>
      </w:r>
      <w:r>
        <w:tab/>
      </w:r>
      <w:r>
        <w:tab/>
      </w:r>
      <w:r>
        <w:tab/>
        <w:t xml:space="preserve">   /    \</w:t>
      </w:r>
    </w:p>
    <w:p w14:paraId="44240C66" w14:textId="77777777" w:rsidR="00247E01" w:rsidRDefault="00247E01" w:rsidP="00247E01">
      <w:pPr>
        <w:spacing w:after="0"/>
        <w:contextualSpacing/>
      </w:pPr>
      <w:r>
        <w:tab/>
      </w:r>
      <w:r>
        <w:tab/>
      </w:r>
      <w:r>
        <w:tab/>
      </w:r>
      <w:r>
        <w:tab/>
      </w:r>
      <w:r w:rsidRPr="002E0AE5">
        <w:rPr>
          <w:i/>
        </w:rPr>
        <w:t>T</w:t>
      </w:r>
      <w:r w:rsidRPr="002E0AE5">
        <w:rPr>
          <w:i/>
          <w:vertAlign w:val="subscript"/>
        </w:rPr>
        <w:t>L</w:t>
      </w:r>
      <w:r>
        <w:t xml:space="preserve">        </w:t>
      </w:r>
      <w:r w:rsidRPr="002E0AE5">
        <w:rPr>
          <w:i/>
        </w:rPr>
        <w:t>T</w:t>
      </w:r>
      <w:r w:rsidRPr="002E0AE5">
        <w:rPr>
          <w:i/>
          <w:vertAlign w:val="subscript"/>
        </w:rPr>
        <w:t>R</w:t>
      </w:r>
    </w:p>
    <w:p w14:paraId="35FC6F3C" w14:textId="77777777" w:rsidR="00247E01" w:rsidRDefault="00247E01" w:rsidP="00247E01">
      <w:pPr>
        <w:pStyle w:val="ListParagraph"/>
        <w:spacing w:after="0"/>
        <w:ind w:firstLine="720"/>
      </w:pPr>
      <w:r>
        <w:t xml:space="preserve">the height of </w:t>
      </w:r>
      <w:r w:rsidRPr="00123236">
        <w:rPr>
          <w:i/>
        </w:rPr>
        <w:t>T</w:t>
      </w:r>
      <w:r>
        <w:t xml:space="preserve"> is 1 greater than the height of its root’s taller subtree; that is</w:t>
      </w:r>
    </w:p>
    <w:p w14:paraId="304423E5" w14:textId="77777777" w:rsidR="00247E01" w:rsidRDefault="00247E01" w:rsidP="00247E01">
      <w:pPr>
        <w:pStyle w:val="ListParagraph"/>
        <w:spacing w:after="0"/>
        <w:ind w:firstLine="720"/>
      </w:pPr>
    </w:p>
    <w:p w14:paraId="4121CC87" w14:textId="77777777" w:rsidR="00247E01" w:rsidRDefault="00247E01" w:rsidP="00247E01">
      <w:pPr>
        <w:pStyle w:val="ListParagraph"/>
        <w:spacing w:after="0"/>
      </w:pPr>
      <m:oMathPara>
        <m:oMath>
          <m:r>
            <w:rPr>
              <w:rFonts w:ascii="Cambria Math" w:hAnsi="Cambria Math"/>
            </w:rPr>
            <m:t>heigh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1+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eight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,height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d>
            </m:e>
          </m:d>
        </m:oMath>
      </m:oMathPara>
    </w:p>
    <w:p w14:paraId="48B023B2" w14:textId="77777777" w:rsidR="00247E01" w:rsidRDefault="00247E01" w:rsidP="00247E01">
      <w:pPr>
        <w:spacing w:after="0"/>
      </w:pPr>
    </w:p>
    <w:p w14:paraId="28563689" w14:textId="77777777" w:rsidR="00247E01" w:rsidRPr="00D339D6" w:rsidRDefault="00247E01" w:rsidP="00247E01">
      <w:pPr>
        <w:spacing w:after="0"/>
        <w:contextualSpacing/>
      </w:pPr>
    </w:p>
    <w:p w14:paraId="318609E5" w14:textId="30E2A6D0" w:rsidR="00247E01" w:rsidRDefault="002E25DC" w:rsidP="008C34C6">
      <w:pPr>
        <w:spacing w:after="0"/>
        <w:contextualSpacing/>
      </w:pPr>
      <w:r>
        <w:rPr>
          <w:noProof/>
        </w:rPr>
        <w:drawing>
          <wp:inline distT="0" distB="0" distL="0" distR="0" wp14:anchorId="2CE35CD0" wp14:editId="744D354A">
            <wp:extent cx="5381625" cy="3259294"/>
            <wp:effectExtent l="0" t="0" r="0" b="0"/>
            <wp:docPr id="4" name="Picture 4" descr="Binary Tree 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nary Tree H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838" cy="3262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ABF1D" w14:textId="77777777" w:rsidR="002E25DC" w:rsidRDefault="002E25DC">
      <w:pPr>
        <w:rPr>
          <w:b/>
        </w:rPr>
      </w:pPr>
      <w:r>
        <w:rPr>
          <w:b/>
        </w:rPr>
        <w:br w:type="page"/>
      </w:r>
    </w:p>
    <w:p w14:paraId="39EA40B3" w14:textId="77777777" w:rsidR="001968B1" w:rsidRPr="000201A9" w:rsidRDefault="001968B1" w:rsidP="001968B1">
      <w:pPr>
        <w:spacing w:after="0"/>
        <w:rPr>
          <w:b/>
        </w:rPr>
      </w:pPr>
      <w:r w:rsidRPr="000201A9">
        <w:rPr>
          <w:b/>
        </w:rPr>
        <w:lastRenderedPageBreak/>
        <w:t>Binary Search Trees:</w:t>
      </w:r>
    </w:p>
    <w:p w14:paraId="6AC0F16F" w14:textId="77777777" w:rsidR="001968B1" w:rsidRDefault="001968B1" w:rsidP="001968B1">
      <w:pPr>
        <w:pStyle w:val="ListParagraph"/>
        <w:numPr>
          <w:ilvl w:val="0"/>
          <w:numId w:val="17"/>
        </w:numPr>
        <w:spacing w:after="0"/>
      </w:pPr>
      <w:r>
        <w:t>Notice two things about the binary trees we can build with the TreeNode class:</w:t>
      </w:r>
    </w:p>
    <w:p w14:paraId="06FB2A6F" w14:textId="77777777" w:rsidR="001968B1" w:rsidRDefault="001968B1" w:rsidP="001968B1">
      <w:pPr>
        <w:pStyle w:val="ListParagraph"/>
        <w:numPr>
          <w:ilvl w:val="1"/>
          <w:numId w:val="17"/>
        </w:numPr>
        <w:spacing w:after="0"/>
      </w:pPr>
      <w:r>
        <w:t>There is not ordering to the values of item in each node.</w:t>
      </w:r>
    </w:p>
    <w:p w14:paraId="6C97A882" w14:textId="77777777" w:rsidR="001968B1" w:rsidRDefault="001968B1" w:rsidP="001968B1">
      <w:pPr>
        <w:pStyle w:val="ListParagraph"/>
        <w:numPr>
          <w:ilvl w:val="1"/>
          <w:numId w:val="17"/>
        </w:numPr>
        <w:spacing w:after="0"/>
      </w:pPr>
      <w:r>
        <w:t>There is no requirement to minimize the height of the tree.</w:t>
      </w:r>
    </w:p>
    <w:p w14:paraId="1128684F" w14:textId="77777777" w:rsidR="001968B1" w:rsidRDefault="001968B1" w:rsidP="001968B1">
      <w:pPr>
        <w:pStyle w:val="ListParagraph"/>
        <w:numPr>
          <w:ilvl w:val="0"/>
          <w:numId w:val="17"/>
        </w:numPr>
        <w:spacing w:after="0"/>
      </w:pPr>
      <w:r>
        <w:t>By controlling both of these factors, we can maintain an organized tree that provides higher efficiency of operation.</w:t>
      </w:r>
    </w:p>
    <w:p w14:paraId="56365386" w14:textId="77777777" w:rsidR="001968B1" w:rsidRDefault="001968B1" w:rsidP="001968B1">
      <w:pPr>
        <w:spacing w:after="0"/>
      </w:pPr>
    </w:p>
    <w:p w14:paraId="7D2F17B0" w14:textId="77777777" w:rsidR="001968B1" w:rsidRDefault="001968B1" w:rsidP="001968B1">
      <w:pPr>
        <w:pStyle w:val="ListParagraph"/>
        <w:numPr>
          <w:ilvl w:val="0"/>
          <w:numId w:val="17"/>
        </w:numPr>
        <w:spacing w:after="0"/>
      </w:pPr>
      <w:r>
        <w:t xml:space="preserve">A </w:t>
      </w:r>
      <w:r w:rsidRPr="0075057A">
        <w:rPr>
          <w:b/>
        </w:rPr>
        <w:t>binary search tree</w:t>
      </w:r>
      <w:r>
        <w:t xml:space="preserve"> is a binary tree that is in a sense sorted according to the values in its nodes.  For each node </w:t>
      </w:r>
      <w:r w:rsidRPr="0075057A">
        <w:rPr>
          <w:i/>
        </w:rPr>
        <w:t>n</w:t>
      </w:r>
      <w:r>
        <w:t>, a binary search tree satisfies the following three properties:</w:t>
      </w:r>
    </w:p>
    <w:p w14:paraId="12ACBD3E" w14:textId="77777777" w:rsidR="001968B1" w:rsidRDefault="001968B1" w:rsidP="001968B1">
      <w:pPr>
        <w:pStyle w:val="ListParagraph"/>
        <w:numPr>
          <w:ilvl w:val="1"/>
          <w:numId w:val="17"/>
        </w:numPr>
        <w:spacing w:after="0"/>
      </w:pPr>
      <w:r w:rsidRPr="0075057A">
        <w:rPr>
          <w:i/>
        </w:rPr>
        <w:t>n</w:t>
      </w:r>
      <w:r>
        <w:t xml:space="preserve">’s value is greater than all values in its left subtree </w:t>
      </w:r>
      <w:r w:rsidRPr="0075057A">
        <w:rPr>
          <w:i/>
        </w:rPr>
        <w:t>T</w:t>
      </w:r>
      <w:r w:rsidRPr="0075057A">
        <w:rPr>
          <w:i/>
          <w:vertAlign w:val="subscript"/>
        </w:rPr>
        <w:t>L</w:t>
      </w:r>
      <w:r>
        <w:t>.</w:t>
      </w:r>
    </w:p>
    <w:p w14:paraId="07E4A235" w14:textId="77777777" w:rsidR="001968B1" w:rsidRDefault="001968B1" w:rsidP="001968B1">
      <w:pPr>
        <w:pStyle w:val="ListParagraph"/>
        <w:numPr>
          <w:ilvl w:val="1"/>
          <w:numId w:val="17"/>
        </w:numPr>
        <w:spacing w:after="0"/>
      </w:pPr>
      <w:r w:rsidRPr="0075057A">
        <w:rPr>
          <w:i/>
        </w:rPr>
        <w:t>n</w:t>
      </w:r>
      <w:r>
        <w:t xml:space="preserve">’s value is less than all values in its right subtree </w:t>
      </w:r>
      <w:r w:rsidRPr="0075057A">
        <w:rPr>
          <w:i/>
        </w:rPr>
        <w:t>T</w:t>
      </w:r>
      <w:r w:rsidRPr="0075057A">
        <w:rPr>
          <w:i/>
          <w:vertAlign w:val="subscript"/>
        </w:rPr>
        <w:t>R</w:t>
      </w:r>
      <w:r>
        <w:t>.</w:t>
      </w:r>
    </w:p>
    <w:p w14:paraId="692F84F2" w14:textId="77777777" w:rsidR="001968B1" w:rsidRDefault="001968B1" w:rsidP="001968B1">
      <w:pPr>
        <w:pStyle w:val="ListParagraph"/>
        <w:numPr>
          <w:ilvl w:val="1"/>
          <w:numId w:val="17"/>
        </w:numPr>
        <w:spacing w:after="0"/>
      </w:pPr>
      <w:r>
        <w:t xml:space="preserve">Both </w:t>
      </w:r>
      <w:r w:rsidRPr="0075057A">
        <w:rPr>
          <w:i/>
        </w:rPr>
        <w:t>T</w:t>
      </w:r>
      <w:r w:rsidRPr="0075057A">
        <w:rPr>
          <w:i/>
          <w:vertAlign w:val="subscript"/>
        </w:rPr>
        <w:t>L</w:t>
      </w:r>
      <w:r>
        <w:t xml:space="preserve"> and </w:t>
      </w:r>
      <w:r w:rsidRPr="0075057A">
        <w:rPr>
          <w:i/>
        </w:rPr>
        <w:t>T</w:t>
      </w:r>
      <w:r w:rsidRPr="0075057A">
        <w:rPr>
          <w:i/>
          <w:vertAlign w:val="subscript"/>
        </w:rPr>
        <w:t>R</w:t>
      </w:r>
      <w:r>
        <w:t xml:space="preserve"> are binary search trees.</w:t>
      </w:r>
    </w:p>
    <w:p w14:paraId="5F0C32DF" w14:textId="77777777" w:rsidR="001968B1" w:rsidRDefault="001968B1" w:rsidP="001968B1">
      <w:pPr>
        <w:spacing w:after="0"/>
      </w:pPr>
    </w:p>
    <w:p w14:paraId="7208719F" w14:textId="77777777" w:rsidR="001968B1" w:rsidRDefault="001968B1" w:rsidP="001968B1">
      <w:pPr>
        <w:pStyle w:val="ListParagraph"/>
        <w:numPr>
          <w:ilvl w:val="0"/>
          <w:numId w:val="17"/>
        </w:numPr>
        <w:spacing w:after="0"/>
      </w:pPr>
      <w:r>
        <w:t>Discuss the construction of a BST.</w:t>
      </w:r>
    </w:p>
    <w:p w14:paraId="48FBCE15" w14:textId="77777777" w:rsidR="001968B1" w:rsidRDefault="001968B1" w:rsidP="001968B1">
      <w:pPr>
        <w:spacing w:after="0"/>
      </w:pPr>
    </w:p>
    <w:p w14:paraId="40E55B3E" w14:textId="2F59465B" w:rsidR="001968B1" w:rsidRDefault="0016704A">
      <w:pPr>
        <w:rPr>
          <w:b/>
        </w:rPr>
      </w:pPr>
      <w:r>
        <w:rPr>
          <w:b/>
          <w:noProof/>
        </w:rPr>
        <w:drawing>
          <wp:inline distT="0" distB="0" distL="0" distR="0" wp14:anchorId="7384FB0C" wp14:editId="0AB5D087">
            <wp:extent cx="5210175" cy="3195089"/>
            <wp:effectExtent l="0" t="0" r="0" b="5715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1045" cy="320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3D5F1" w14:textId="77777777" w:rsidR="0016704A" w:rsidRDefault="0016704A">
      <w:pPr>
        <w:rPr>
          <w:b/>
        </w:rPr>
      </w:pPr>
      <w:r>
        <w:rPr>
          <w:b/>
        </w:rPr>
        <w:br w:type="page"/>
      </w:r>
    </w:p>
    <w:p w14:paraId="64503284" w14:textId="6D4E5A87" w:rsidR="00710D71" w:rsidRPr="00CE7E58" w:rsidRDefault="00082913" w:rsidP="008C34C6">
      <w:pPr>
        <w:spacing w:after="0"/>
        <w:contextualSpacing/>
        <w:rPr>
          <w:b/>
        </w:rPr>
      </w:pPr>
      <w:r>
        <w:rPr>
          <w:b/>
        </w:rPr>
        <w:lastRenderedPageBreak/>
        <w:t xml:space="preserve">Recursive </w:t>
      </w:r>
      <w:r w:rsidR="00CE7E58" w:rsidRPr="00CE7E58">
        <w:rPr>
          <w:b/>
        </w:rPr>
        <w:t xml:space="preserve">Implementation of a </w:t>
      </w:r>
      <w:r>
        <w:rPr>
          <w:b/>
        </w:rPr>
        <w:t>BST</w:t>
      </w:r>
      <w:r w:rsidR="00CE7E58" w:rsidRPr="00CE7E58">
        <w:rPr>
          <w:b/>
        </w:rPr>
        <w:t>:</w:t>
      </w:r>
    </w:p>
    <w:p w14:paraId="409A90AC" w14:textId="413931F6" w:rsidR="00CE7E58" w:rsidRDefault="00D94B4C" w:rsidP="00D94B4C">
      <w:pPr>
        <w:pStyle w:val="ListParagraph"/>
        <w:numPr>
          <w:ilvl w:val="0"/>
          <w:numId w:val="17"/>
        </w:numPr>
        <w:spacing w:after="0"/>
      </w:pPr>
      <w:r>
        <w:t>We can implement the basic functionality of a binary tree with a modification to the Node class:</w:t>
      </w:r>
    </w:p>
    <w:p w14:paraId="4A3E7DD6" w14:textId="4503F409" w:rsidR="00D94B4C" w:rsidRDefault="00D94B4C" w:rsidP="00D94B4C">
      <w:pPr>
        <w:spacing w:after="0"/>
      </w:pPr>
    </w:p>
    <w:p w14:paraId="08D2B0CE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Comparable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gt;&gt; {</w:t>
      </w:r>
    </w:p>
    <w:p w14:paraId="15D58B62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50D916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A4FA76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292FB2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17ADA8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7A6DF8BE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EC94D2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A16299B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472009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6A4D582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C9FA6B5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33CB365C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15F141A3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36FD85D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CC52EF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D966AEC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4E90C03E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22BE291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89F9891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AC9584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removeAll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0F0D48E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216F8C6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526559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06E19F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D0A7CE2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65C810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numElement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19B8DF1D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64541215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469277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166D82C0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numElement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numElement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23DB6FA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4A14347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9EC5F4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he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2B1CCCE0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0AEC7FCD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EF8775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592C5EE1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Math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max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he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,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he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1640D39A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0028A12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77A730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5559D53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20815E88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145808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0D81EF78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BS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&gt;();</w:t>
      </w:r>
    </w:p>
    <w:p w14:paraId="4CCC89C9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DCED0E4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compare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23091BE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compare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0057F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</w:p>
    <w:p w14:paraId="7C541AD5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966466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196832F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336BA7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DB5CDBE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2A2D755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2B7B2C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max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6B210FAA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6E62E4F1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TreeExceptio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57F9">
        <w:rPr>
          <w:rFonts w:ascii="Consolas" w:eastAsia="Times New Roman" w:hAnsi="Consolas" w:cs="Times New Roman"/>
          <w:color w:val="CE9178"/>
          <w:sz w:val="21"/>
          <w:szCs w:val="21"/>
        </w:rPr>
        <w:t>"Tree is empty!"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2F5D8E0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8DF5CD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3D1B6694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3B22F1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7AB855F5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max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CC6931D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90683CC" w14:textId="77777777" w:rsidR="000057F9" w:rsidRPr="000057F9" w:rsidRDefault="000057F9" w:rsidP="000057F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FAEECB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3AA7B8BD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4F670014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TreeExceptio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057F9">
        <w:rPr>
          <w:rFonts w:ascii="Consolas" w:eastAsia="Times New Roman" w:hAnsi="Consolas" w:cs="Times New Roman"/>
          <w:color w:val="CE9178"/>
          <w:sz w:val="21"/>
          <w:szCs w:val="21"/>
        </w:rPr>
        <w:t>"Tree is empty!"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D7ADBCD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4F2DD3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519DD623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2CD86E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6677B406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0057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057F9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057F9">
        <w:rPr>
          <w:rFonts w:ascii="Consolas" w:eastAsia="Times New Roman" w:hAnsi="Consolas" w:cs="Times New Roman"/>
          <w:color w:val="DCDCAA"/>
          <w:sz w:val="21"/>
          <w:szCs w:val="21"/>
        </w:rPr>
        <w:t>max</w:t>
      </w: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9422FA3" w14:textId="77777777" w:rsidR="000057F9" w:rsidRPr="000057F9" w:rsidRDefault="000057F9" w:rsidP="00005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057F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D7ABAFA" w14:textId="173DD0B2" w:rsidR="00834204" w:rsidRDefault="00687442" w:rsidP="008C34C6">
      <w:pPr>
        <w:spacing w:after="0"/>
        <w:contextualSpacing/>
        <w:rPr>
          <w:i/>
        </w:rPr>
      </w:pPr>
      <w:r>
        <w:rPr>
          <w:i/>
        </w:rPr>
        <w:t>Use buildTreeString as sta</w:t>
      </w:r>
      <w:r w:rsidR="00C04264">
        <w:rPr>
          <w:i/>
        </w:rPr>
        <w:t>r</w:t>
      </w:r>
      <w:r>
        <w:rPr>
          <w:i/>
        </w:rPr>
        <w:t>ter code</w:t>
      </w:r>
      <w:r w:rsidR="00C04264">
        <w:rPr>
          <w:i/>
        </w:rPr>
        <w:t xml:space="preserve"> and only do remove if time permits</w:t>
      </w:r>
    </w:p>
    <w:p w14:paraId="364C8058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FE48E88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6E3CB3B9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TreeException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Tree is empty.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9C7A284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B2616A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ompar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compareTo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5019F1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ompar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DB76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40004C0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C2F731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ompar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DB76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91EA8A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9DFA4DF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3C4D8B3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&amp;&amp;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61BA3520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94EE42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852774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475FF0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47384903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55D53A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E1E371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DF49EE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) {</w:t>
      </w:r>
    </w:p>
    <w:p w14:paraId="4D240E2B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40783C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519639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                </w:t>
      </w:r>
    </w:p>
    <w:p w14:paraId="1BFCEF70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17A505D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new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C69CDDC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new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20B5519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new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7CC9AAA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2F564BE4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</w:p>
    <w:p w14:paraId="1CAA4565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B34E5D1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761709F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14:paraId="002A5A9C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StringBuild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StringBuild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E2B3CA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5B183129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buildTree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A22E5F5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7DCCFB5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D191537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364FBD3E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buildTree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StringBuild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hildren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C1BBA55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EC81B4E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oo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1DCC63AB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append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B76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51852EA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) </w:t>
      </w:r>
    </w:p>
    <w:p w14:paraId="5131B2E6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7AA8FDDD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buildTree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hildren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├── 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hildren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│   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01FFF19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268A26A5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buildTree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hildren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└── 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hildren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    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F94323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21915C39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DB76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DB7617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608BCD9F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7617">
        <w:rPr>
          <w:rFonts w:ascii="Consolas" w:eastAsia="Times New Roman" w:hAnsi="Consolas" w:cs="Times New Roman"/>
          <w:color w:val="DCDCAA"/>
          <w:sz w:val="21"/>
          <w:szCs w:val="21"/>
        </w:rPr>
        <w:t>buildTreeString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buffer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hildren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└── 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B7617">
        <w:rPr>
          <w:rFonts w:ascii="Consolas" w:eastAsia="Times New Roman" w:hAnsi="Consolas" w:cs="Times New Roman"/>
          <w:color w:val="9CDCFE"/>
          <w:sz w:val="21"/>
          <w:szCs w:val="21"/>
        </w:rPr>
        <w:t>childrenPrefix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DB7617">
        <w:rPr>
          <w:rFonts w:ascii="Consolas" w:eastAsia="Times New Roman" w:hAnsi="Consolas" w:cs="Times New Roman"/>
          <w:color w:val="CE9178"/>
          <w:sz w:val="21"/>
          <w:szCs w:val="21"/>
        </w:rPr>
        <w:t>"    "</w:t>
      </w: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E5C4193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44C850F" w14:textId="77777777" w:rsidR="00DB7617" w:rsidRPr="00DB7617" w:rsidRDefault="00DB7617" w:rsidP="00DB761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997693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76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866D559" w14:textId="77777777" w:rsidR="00DB7617" w:rsidRPr="00DB7617" w:rsidRDefault="00DB7617" w:rsidP="00DB7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FAFA17" w14:textId="77777777" w:rsidR="00DB7617" w:rsidRDefault="00DB7617" w:rsidP="008C34C6">
      <w:pPr>
        <w:spacing w:after="0"/>
        <w:contextualSpacing/>
        <w:rPr>
          <w:i/>
        </w:rPr>
      </w:pPr>
    </w:p>
    <w:p w14:paraId="283051F2" w14:textId="7DBD7D53" w:rsidR="00A44383" w:rsidRDefault="000201A9" w:rsidP="000201A9">
      <w:pPr>
        <w:pStyle w:val="ListParagraph"/>
        <w:numPr>
          <w:ilvl w:val="0"/>
          <w:numId w:val="17"/>
        </w:numPr>
        <w:spacing w:after="0"/>
      </w:pPr>
      <w:r>
        <w:t>We can use this class to build different binary trees:</w:t>
      </w:r>
    </w:p>
    <w:p w14:paraId="697DCE30" w14:textId="618C4283" w:rsidR="000201A9" w:rsidRDefault="000201A9" w:rsidP="000201A9">
      <w:pPr>
        <w:spacing w:after="0"/>
      </w:pPr>
    </w:p>
    <w:p w14:paraId="6229A7A8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java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util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canner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11D5E8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482B7B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TreeTes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01B8CD74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87442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9AE7E5C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BS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Integer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874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BS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&lt;&gt;();        </w:t>
      </w:r>
    </w:p>
    <w:p w14:paraId="26325123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735F81A8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8744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87442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31FDF0FC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) (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Math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rando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* </w:t>
      </w:r>
      <w:r w:rsidRPr="00687442">
        <w:rPr>
          <w:rFonts w:ascii="Consolas" w:eastAsia="Times New Roman" w:hAnsi="Consolas" w:cs="Times New Roman"/>
          <w:color w:val="B5CEA8"/>
          <w:sz w:val="21"/>
          <w:szCs w:val="21"/>
        </w:rPr>
        <w:t>25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));                        </w:t>
      </w:r>
    </w:p>
    <w:p w14:paraId="7612BD33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47F13C92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CAD8E60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793BAA79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107ED9B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14:paraId="2832FA59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CE9178"/>
          <w:sz w:val="21"/>
          <w:szCs w:val="21"/>
        </w:rPr>
        <w:t>"Num Elements: "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numElements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46BAF429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CE9178"/>
          <w:sz w:val="21"/>
          <w:szCs w:val="21"/>
        </w:rPr>
        <w:t>"Height: "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heigh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0D35A758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CE9178"/>
          <w:sz w:val="21"/>
          <w:szCs w:val="21"/>
        </w:rPr>
        <w:t>"Max: "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max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5E61A00D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CE9178"/>
          <w:sz w:val="21"/>
          <w:szCs w:val="21"/>
        </w:rPr>
        <w:t>"Min: "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6245FEB1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6A9955"/>
          <w:sz w:val="21"/>
          <w:szCs w:val="21"/>
        </w:rPr>
        <w:t>//System.out.println("In Order: " + tree.inOrder());</w:t>
      </w:r>
    </w:p>
    <w:p w14:paraId="3248C2B0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6A9955"/>
          <w:sz w:val="21"/>
          <w:szCs w:val="21"/>
        </w:rPr>
        <w:t>//System.out.println("Pre Order: " + tree.preOrder());</w:t>
      </w:r>
    </w:p>
    <w:p w14:paraId="2C61B37A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6A9955"/>
          <w:sz w:val="21"/>
          <w:szCs w:val="21"/>
        </w:rPr>
        <w:t>//System.out.println("Post Order: " + tree.postOrder());</w:t>
      </w:r>
    </w:p>
    <w:p w14:paraId="3B2F2B7C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A3F78F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CE9178"/>
          <w:sz w:val="21"/>
          <w:szCs w:val="21"/>
        </w:rPr>
        <w:t>"Enter a number to remove: "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C5CF5AC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canner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87442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Scanner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i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49C7B1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nu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nextIn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A7E7CAF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nu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18225EE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8F60BEE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inOrder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023475AB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87442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87442">
        <w:rPr>
          <w:rFonts w:ascii="Consolas" w:eastAsia="Times New Roman" w:hAnsi="Consolas" w:cs="Times New Roman"/>
          <w:color w:val="9CDCFE"/>
          <w:sz w:val="21"/>
          <w:szCs w:val="21"/>
        </w:rPr>
        <w:t>tree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87442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3192CA2F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63353B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3FE0634" w14:textId="77777777" w:rsidR="00687442" w:rsidRPr="00687442" w:rsidRDefault="00687442" w:rsidP="00687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8744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340D6B4" w14:textId="77777777" w:rsidR="00687442" w:rsidRPr="00687442" w:rsidRDefault="00687442" w:rsidP="0068744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77ADDD" w14:textId="77777777" w:rsidR="00115EA8" w:rsidRPr="00115EA8" w:rsidRDefault="00115EA8" w:rsidP="00115EA8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E2D182" w14:textId="6E855E7A" w:rsidR="000201A9" w:rsidRDefault="000201A9" w:rsidP="00115EA8">
      <w:pPr>
        <w:spacing w:after="0"/>
        <w:ind w:left="360"/>
      </w:pPr>
    </w:p>
    <w:sectPr w:rsidR="000201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A8B13" w14:textId="77777777" w:rsidR="00AD093C" w:rsidRDefault="00AD093C" w:rsidP="00916E56">
      <w:pPr>
        <w:spacing w:after="0" w:line="240" w:lineRule="auto"/>
      </w:pPr>
      <w:r>
        <w:separator/>
      </w:r>
    </w:p>
  </w:endnote>
  <w:endnote w:type="continuationSeparator" w:id="0">
    <w:p w14:paraId="2816B426" w14:textId="77777777" w:rsidR="00AD093C" w:rsidRDefault="00AD093C" w:rsidP="00916E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CB5ED" w14:textId="77777777" w:rsidR="00AD093C" w:rsidRDefault="00AD093C" w:rsidP="00916E56">
      <w:pPr>
        <w:spacing w:after="0" w:line="240" w:lineRule="auto"/>
      </w:pPr>
      <w:r>
        <w:separator/>
      </w:r>
    </w:p>
  </w:footnote>
  <w:footnote w:type="continuationSeparator" w:id="0">
    <w:p w14:paraId="51233F15" w14:textId="77777777" w:rsidR="00AD093C" w:rsidRDefault="00AD093C" w:rsidP="00916E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C1E01"/>
    <w:multiLevelType w:val="hybridMultilevel"/>
    <w:tmpl w:val="8BA23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C65CE"/>
    <w:multiLevelType w:val="hybridMultilevel"/>
    <w:tmpl w:val="BC12B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B05FD"/>
    <w:multiLevelType w:val="hybridMultilevel"/>
    <w:tmpl w:val="CF4293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3C028E"/>
    <w:multiLevelType w:val="hybridMultilevel"/>
    <w:tmpl w:val="732A7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4152A"/>
    <w:multiLevelType w:val="hybridMultilevel"/>
    <w:tmpl w:val="3444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A77AD"/>
    <w:multiLevelType w:val="hybridMultilevel"/>
    <w:tmpl w:val="E612E5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AF2885"/>
    <w:multiLevelType w:val="hybridMultilevel"/>
    <w:tmpl w:val="4BEE7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B16E3"/>
    <w:multiLevelType w:val="hybridMultilevel"/>
    <w:tmpl w:val="09323E8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AB65E8"/>
    <w:multiLevelType w:val="hybridMultilevel"/>
    <w:tmpl w:val="27CAC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53517D"/>
    <w:multiLevelType w:val="hybridMultilevel"/>
    <w:tmpl w:val="BFB29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6240B"/>
    <w:multiLevelType w:val="hybridMultilevel"/>
    <w:tmpl w:val="E1D08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84019"/>
    <w:multiLevelType w:val="hybridMultilevel"/>
    <w:tmpl w:val="A148B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C6981"/>
    <w:multiLevelType w:val="hybridMultilevel"/>
    <w:tmpl w:val="5CEEA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321DC3"/>
    <w:multiLevelType w:val="hybridMultilevel"/>
    <w:tmpl w:val="005E8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64D3A"/>
    <w:multiLevelType w:val="hybridMultilevel"/>
    <w:tmpl w:val="010C86B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F52054"/>
    <w:multiLevelType w:val="hybridMultilevel"/>
    <w:tmpl w:val="D5FA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241B9"/>
    <w:multiLevelType w:val="hybridMultilevel"/>
    <w:tmpl w:val="50263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B3F2B"/>
    <w:multiLevelType w:val="hybridMultilevel"/>
    <w:tmpl w:val="10A87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8A723A"/>
    <w:multiLevelType w:val="hybridMultilevel"/>
    <w:tmpl w:val="E3B8D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8E1275"/>
    <w:multiLevelType w:val="hybridMultilevel"/>
    <w:tmpl w:val="6818CFB2"/>
    <w:lvl w:ilvl="0" w:tplc="C68439B4">
      <w:start w:val="11"/>
      <w:numFmt w:val="bullet"/>
      <w:lvlText w:val="-"/>
      <w:lvlJc w:val="left"/>
      <w:pPr>
        <w:ind w:left="1327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0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7" w:hanging="360"/>
      </w:pPr>
      <w:rPr>
        <w:rFonts w:ascii="Wingdings" w:hAnsi="Wingdings" w:hint="default"/>
      </w:rPr>
    </w:lvl>
  </w:abstractNum>
  <w:abstractNum w:abstractNumId="20" w15:restartNumberingAfterBreak="0">
    <w:nsid w:val="64AF5C00"/>
    <w:multiLevelType w:val="hybridMultilevel"/>
    <w:tmpl w:val="795E9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542462"/>
    <w:multiLevelType w:val="hybridMultilevel"/>
    <w:tmpl w:val="EAA09A1A"/>
    <w:lvl w:ilvl="0" w:tplc="C68439B4">
      <w:start w:val="11"/>
      <w:numFmt w:val="bullet"/>
      <w:lvlText w:val="-"/>
      <w:lvlJc w:val="left"/>
      <w:pPr>
        <w:ind w:left="1327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32755A"/>
    <w:multiLevelType w:val="hybridMultilevel"/>
    <w:tmpl w:val="87E4D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6851B1"/>
    <w:multiLevelType w:val="hybridMultilevel"/>
    <w:tmpl w:val="F9409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5541610">
    <w:abstractNumId w:val="17"/>
  </w:num>
  <w:num w:numId="2" w16cid:durableId="6520612">
    <w:abstractNumId w:val="6"/>
  </w:num>
  <w:num w:numId="3" w16cid:durableId="788742183">
    <w:abstractNumId w:val="18"/>
  </w:num>
  <w:num w:numId="4" w16cid:durableId="1489252632">
    <w:abstractNumId w:val="13"/>
  </w:num>
  <w:num w:numId="5" w16cid:durableId="859318648">
    <w:abstractNumId w:val="5"/>
  </w:num>
  <w:num w:numId="6" w16cid:durableId="1900944710">
    <w:abstractNumId w:val="7"/>
  </w:num>
  <w:num w:numId="7" w16cid:durableId="311833862">
    <w:abstractNumId w:val="19"/>
  </w:num>
  <w:num w:numId="8" w16cid:durableId="1821771771">
    <w:abstractNumId w:val="21"/>
  </w:num>
  <w:num w:numId="9" w16cid:durableId="1141771993">
    <w:abstractNumId w:val="0"/>
  </w:num>
  <w:num w:numId="10" w16cid:durableId="470824634">
    <w:abstractNumId w:val="4"/>
  </w:num>
  <w:num w:numId="11" w16cid:durableId="1905946657">
    <w:abstractNumId w:val="11"/>
  </w:num>
  <w:num w:numId="12" w16cid:durableId="758135865">
    <w:abstractNumId w:val="15"/>
  </w:num>
  <w:num w:numId="13" w16cid:durableId="941644664">
    <w:abstractNumId w:val="22"/>
  </w:num>
  <w:num w:numId="14" w16cid:durableId="662706900">
    <w:abstractNumId w:val="9"/>
  </w:num>
  <w:num w:numId="15" w16cid:durableId="342897858">
    <w:abstractNumId w:val="16"/>
  </w:num>
  <w:num w:numId="16" w16cid:durableId="596208967">
    <w:abstractNumId w:val="1"/>
  </w:num>
  <w:num w:numId="17" w16cid:durableId="799417760">
    <w:abstractNumId w:val="8"/>
  </w:num>
  <w:num w:numId="18" w16cid:durableId="24868159">
    <w:abstractNumId w:val="2"/>
  </w:num>
  <w:num w:numId="19" w16cid:durableId="707686400">
    <w:abstractNumId w:val="14"/>
  </w:num>
  <w:num w:numId="20" w16cid:durableId="1075513182">
    <w:abstractNumId w:val="23"/>
  </w:num>
  <w:num w:numId="21" w16cid:durableId="2125074262">
    <w:abstractNumId w:val="10"/>
  </w:num>
  <w:num w:numId="22" w16cid:durableId="1215386806">
    <w:abstractNumId w:val="3"/>
  </w:num>
  <w:num w:numId="23" w16cid:durableId="2084835020">
    <w:abstractNumId w:val="20"/>
  </w:num>
  <w:num w:numId="24" w16cid:durableId="213898478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N7SwtDAxMDI0NLBQ0lEKTi0uzszPAykwrAUAeAS14CwAAAA="/>
  </w:docVars>
  <w:rsids>
    <w:rsidRoot w:val="00D339D6"/>
    <w:rsid w:val="000057F9"/>
    <w:rsid w:val="000201A9"/>
    <w:rsid w:val="00037476"/>
    <w:rsid w:val="00082913"/>
    <w:rsid w:val="00092E46"/>
    <w:rsid w:val="000B11D4"/>
    <w:rsid w:val="000F1CDE"/>
    <w:rsid w:val="00107CFA"/>
    <w:rsid w:val="00115EA8"/>
    <w:rsid w:val="00123236"/>
    <w:rsid w:val="00152198"/>
    <w:rsid w:val="0016704A"/>
    <w:rsid w:val="001968B1"/>
    <w:rsid w:val="00204EFE"/>
    <w:rsid w:val="00247E01"/>
    <w:rsid w:val="00256E83"/>
    <w:rsid w:val="00260B89"/>
    <w:rsid w:val="00296585"/>
    <w:rsid w:val="002D42F8"/>
    <w:rsid w:val="002E0AE5"/>
    <w:rsid w:val="002E25DC"/>
    <w:rsid w:val="002F76F6"/>
    <w:rsid w:val="003F0AD4"/>
    <w:rsid w:val="00440CA0"/>
    <w:rsid w:val="00452B16"/>
    <w:rsid w:val="0054627D"/>
    <w:rsid w:val="005F41C7"/>
    <w:rsid w:val="00687442"/>
    <w:rsid w:val="00710D71"/>
    <w:rsid w:val="007139F3"/>
    <w:rsid w:val="0075057A"/>
    <w:rsid w:val="007714E9"/>
    <w:rsid w:val="00774DD0"/>
    <w:rsid w:val="0077757E"/>
    <w:rsid w:val="007A63E0"/>
    <w:rsid w:val="0081430C"/>
    <w:rsid w:val="00834204"/>
    <w:rsid w:val="0088623F"/>
    <w:rsid w:val="008B2868"/>
    <w:rsid w:val="008C34C6"/>
    <w:rsid w:val="008D376A"/>
    <w:rsid w:val="008E53E3"/>
    <w:rsid w:val="008F55A1"/>
    <w:rsid w:val="00916E56"/>
    <w:rsid w:val="00974AEF"/>
    <w:rsid w:val="009965C6"/>
    <w:rsid w:val="009D29CF"/>
    <w:rsid w:val="009F204F"/>
    <w:rsid w:val="009F63CA"/>
    <w:rsid w:val="00A148BF"/>
    <w:rsid w:val="00A44383"/>
    <w:rsid w:val="00A643D1"/>
    <w:rsid w:val="00AD093C"/>
    <w:rsid w:val="00B054DF"/>
    <w:rsid w:val="00B11621"/>
    <w:rsid w:val="00B53176"/>
    <w:rsid w:val="00B61862"/>
    <w:rsid w:val="00C04264"/>
    <w:rsid w:val="00C07D19"/>
    <w:rsid w:val="00C64F95"/>
    <w:rsid w:val="00C87340"/>
    <w:rsid w:val="00CE7CA7"/>
    <w:rsid w:val="00CE7E58"/>
    <w:rsid w:val="00D339D6"/>
    <w:rsid w:val="00D348BB"/>
    <w:rsid w:val="00D6563C"/>
    <w:rsid w:val="00D94B4C"/>
    <w:rsid w:val="00DB7617"/>
    <w:rsid w:val="00E27FF5"/>
    <w:rsid w:val="00F0557E"/>
    <w:rsid w:val="00F43800"/>
    <w:rsid w:val="00F62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03250"/>
  <w15:chartTrackingRefBased/>
  <w15:docId w15:val="{A40F36AA-3978-414A-80A3-0CBAB064F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39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2323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7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7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16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E56"/>
  </w:style>
  <w:style w:type="paragraph" w:styleId="Footer">
    <w:name w:val="footer"/>
    <w:basedOn w:val="Normal"/>
    <w:link w:val="FooterChar"/>
    <w:uiPriority w:val="99"/>
    <w:unhideWhenUsed/>
    <w:rsid w:val="00916E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E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7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1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16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7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7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40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4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9</Pages>
  <Words>1262</Words>
  <Characters>719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8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64</cp:revision>
  <cp:lastPrinted>2022-10-17T17:55:00Z</cp:lastPrinted>
  <dcterms:created xsi:type="dcterms:W3CDTF">2017-03-28T15:11:00Z</dcterms:created>
  <dcterms:modified xsi:type="dcterms:W3CDTF">2023-03-17T21:02:00Z</dcterms:modified>
</cp:coreProperties>
</file>